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tbl>
      <w:tblPr>
        <w:tblStyle w:val="TableGrid"/>
        <w:tblpPr w:leftFromText="180" w:rightFromText="180" w:vertAnchor="page" w:horzAnchor="page" w:tblpX="1800" w:tblpY="1497"/>
        <w:tblW w:w="4879" w:type="pct"/>
        <w:tblLook w:val="04A0" w:firstRow="1" w:lastRow="0" w:firstColumn="1" w:lastColumn="0" w:noHBand="0" w:noVBand="1"/>
      </w:tblPr>
      <w:tblGrid>
        <w:gridCol w:w="2798"/>
        <w:gridCol w:w="6546"/>
      </w:tblGrid>
      <w:tr w:rsidR="00BA1AA0" w:rsidTr="00BA1AA0">
        <w:trPr>
          <w:trHeight w:val="1215"/>
        </w:trPr>
        <w:tc>
          <w:tcPr>
            <w:tcW w:w="5000" w:type="pct"/>
            <w:gridSpan w:val="2"/>
          </w:tcPr>
          <w:p w:rsidR="00BA1AA0" w:rsidRPr="00FC4F5C" w:rsidRDefault="00BA1AA0" w:rsidP="00BA1AA0">
            <w:pPr>
              <w:pStyle w:val="NormalWeb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sz w:val="6"/>
                <w:szCs w:val="36"/>
              </w:rPr>
            </w:pPr>
          </w:p>
          <w:p w:rsidR="00BA1AA0" w:rsidRPr="00BA1AA0" w:rsidRDefault="00BA1AA0" w:rsidP="00BA1AA0">
            <w:pPr>
              <w:pStyle w:val="NormalWeb"/>
              <w:shd w:val="clear" w:color="auto" w:fill="000000" w:themeFill="text1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color w:val="FFC000"/>
                <w:sz w:val="32"/>
                <w:szCs w:val="36"/>
              </w:rPr>
            </w:pPr>
            <w:r w:rsidRPr="00BA1AA0">
              <w:rPr>
                <w:rStyle w:val="Strong"/>
                <w:rFonts w:ascii="Arial" w:hAnsi="Arial" w:cs="Arial"/>
                <w:color w:val="FFC000"/>
                <w:sz w:val="32"/>
                <w:szCs w:val="36"/>
              </w:rPr>
              <w:t>GRAMBLING STATE UNIVERSITY</w:t>
            </w:r>
          </w:p>
          <w:p w:rsidR="00BA1AA0" w:rsidRDefault="00BA1AA0" w:rsidP="00BA1AA0">
            <w:pPr>
              <w:pStyle w:val="NormalWeb"/>
              <w:shd w:val="clear" w:color="auto" w:fill="000000" w:themeFill="text1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color w:val="FFC000"/>
                <w:sz w:val="28"/>
                <w:szCs w:val="36"/>
              </w:rPr>
            </w:pPr>
          </w:p>
          <w:p w:rsidR="00BA1AA0" w:rsidRPr="00BA1AA0" w:rsidRDefault="00BA1AA0" w:rsidP="00BA1AA0">
            <w:pPr>
              <w:pStyle w:val="NormalWeb"/>
              <w:shd w:val="clear" w:color="auto" w:fill="000000" w:themeFill="text1"/>
              <w:spacing w:before="0" w:beforeAutospacing="0" w:after="0" w:afterAutospacing="0"/>
              <w:jc w:val="center"/>
              <w:rPr>
                <w:rStyle w:val="Strong"/>
                <w:rFonts w:ascii="Arial" w:hAnsi="Arial" w:cs="Arial"/>
                <w:color w:val="FFC000"/>
                <w:sz w:val="28"/>
                <w:szCs w:val="36"/>
              </w:rPr>
            </w:pPr>
            <w:r w:rsidRPr="00BA1AA0">
              <w:rPr>
                <w:rStyle w:val="Strong"/>
                <w:rFonts w:ascii="Arial" w:hAnsi="Arial" w:cs="Arial"/>
                <w:color w:val="FFC000"/>
                <w:sz w:val="28"/>
                <w:szCs w:val="36"/>
              </w:rPr>
              <w:t>Title III Programs</w:t>
            </w:r>
          </w:p>
          <w:p w:rsidR="00BA1AA0" w:rsidRDefault="00BA1AA0" w:rsidP="00BA1AA0">
            <w:pPr>
              <w:shd w:val="clear" w:color="auto" w:fill="000000" w:themeFill="text1"/>
              <w:jc w:val="center"/>
              <w:rPr>
                <w:rStyle w:val="Strong"/>
                <w:rFonts w:ascii="Arial" w:hAnsi="Arial" w:cs="Arial"/>
                <w:color w:val="FFC000"/>
              </w:rPr>
            </w:pPr>
            <w:r w:rsidRPr="00BA1AA0">
              <w:rPr>
                <w:rStyle w:val="Strong"/>
                <w:rFonts w:ascii="Arial" w:hAnsi="Arial" w:cs="Arial"/>
                <w:color w:val="FFC000"/>
              </w:rPr>
              <w:t>Information Form for Grant Directors</w:t>
            </w:r>
          </w:p>
          <w:p w:rsidR="00BA1AA0" w:rsidRPr="00BA1AA0" w:rsidRDefault="00BA1AA0" w:rsidP="00BA1AA0">
            <w:pPr>
              <w:shd w:val="clear" w:color="auto" w:fill="000000" w:themeFill="text1"/>
              <w:jc w:val="center"/>
              <w:rPr>
                <w:rStyle w:val="Strong"/>
                <w:rFonts w:ascii="Arial" w:hAnsi="Arial" w:cs="Arial"/>
                <w:color w:val="FFC000"/>
              </w:rPr>
            </w:pPr>
          </w:p>
          <w:p w:rsidR="00BA1AA0" w:rsidRPr="00FC4F5C" w:rsidRDefault="00BA1AA0" w:rsidP="00BA1AA0">
            <w:pPr>
              <w:jc w:val="center"/>
              <w:rPr>
                <w:rStyle w:val="Strong"/>
                <w:rFonts w:ascii="Arial" w:eastAsia="Times New Roman" w:hAnsi="Arial" w:cs="Arial"/>
                <w:sz w:val="18"/>
                <w:szCs w:val="20"/>
              </w:rPr>
            </w:pPr>
          </w:p>
        </w:tc>
      </w:tr>
      <w:tr w:rsidR="00BA1AA0" w:rsidRPr="00E025ED" w:rsidTr="00BA1AA0">
        <w:trPr>
          <w:trHeight w:val="468"/>
        </w:trPr>
        <w:tc>
          <w:tcPr>
            <w:tcW w:w="1497" w:type="pct"/>
          </w:tcPr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Funding Agency</w:t>
            </w:r>
          </w:p>
        </w:tc>
        <w:tc>
          <w:tcPr>
            <w:tcW w:w="3503" w:type="pct"/>
          </w:tcPr>
          <w:p w:rsidR="00BA1AA0" w:rsidRPr="00BA1AA0" w:rsidRDefault="00BA1AA0" w:rsidP="00BA1AA0">
            <w:pPr>
              <w:ind w:left="288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eastAsia="Times New Roman" w:hAnsi="Arial" w:cs="Arial"/>
                <w:b/>
              </w:rPr>
              <w:t>Department of Education</w:t>
            </w:r>
          </w:p>
          <w:p w:rsidR="00BA1AA0" w:rsidRPr="00BA1AA0" w:rsidRDefault="00BA1AA0" w:rsidP="00BA1AA0">
            <w:pPr>
              <w:ind w:left="288"/>
              <w:rPr>
                <w:rFonts w:ascii="Arial" w:eastAsia="Times New Roman" w:hAnsi="Arial" w:cs="Arial"/>
                <w:b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Grant Director</w:t>
            </w:r>
          </w:p>
        </w:tc>
        <w:tc>
          <w:tcPr>
            <w:tcW w:w="3503" w:type="pct"/>
          </w:tcPr>
          <w:p w:rsidR="00BA1AA0" w:rsidRPr="00BA1AA0" w:rsidRDefault="00BA1AA0" w:rsidP="00BA1AA0">
            <w:pPr>
              <w:ind w:left="288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eastAsia="Times New Roman" w:hAnsi="Arial" w:cs="Arial"/>
                <w:b/>
              </w:rPr>
              <w:t>Beverly Hill-Hercules</w:t>
            </w:r>
          </w:p>
          <w:p w:rsidR="00BA1AA0" w:rsidRPr="00BA1AA0" w:rsidRDefault="00BA1AA0" w:rsidP="00BA1AA0">
            <w:pPr>
              <w:ind w:left="288"/>
              <w:rPr>
                <w:rFonts w:ascii="Arial" w:eastAsia="Times New Roman" w:hAnsi="Arial" w:cs="Arial"/>
                <w:b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Grant Period</w:t>
            </w:r>
          </w:p>
        </w:tc>
        <w:tc>
          <w:tcPr>
            <w:tcW w:w="3503" w:type="pct"/>
          </w:tcPr>
          <w:p w:rsidR="00BA1AA0" w:rsidRPr="00BA1AA0" w:rsidRDefault="00C76711" w:rsidP="00BA1AA0">
            <w:pPr>
              <w:tabs>
                <w:tab w:val="left" w:pos="2338"/>
              </w:tabs>
              <w:ind w:left="288"/>
              <w:rPr>
                <w:rFonts w:ascii="Arial" w:eastAsia="Times New Roman" w:hAnsi="Arial" w:cs="Arial"/>
                <w:b/>
              </w:rPr>
            </w:pPr>
            <w:sdt>
              <w:sdtPr>
                <w:rPr>
                  <w:rFonts w:ascii="Arial" w:eastAsia="Times New Roman" w:hAnsi="Arial" w:cs="Arial"/>
                  <w:b/>
                </w:rPr>
                <w:alias w:val="Grant Year"/>
                <w:tag w:val="Grant Year"/>
                <w:id w:val="-1313715253"/>
                <w:placeholder>
                  <w:docPart w:val="30A3F3354BA1435DB706A2ED535171D3"/>
                </w:placeholder>
                <w:dropDownList>
                  <w:listItem w:value="Choose an item."/>
                  <w:listItem w:displayText="2016 - 2017" w:value="2016 - 2017"/>
                  <w:listItem w:displayText="2017 - 2018" w:value="2017 - 2018"/>
                  <w:listItem w:displayText="2018 - 2019" w:value="2018 - 2019"/>
                  <w:listItem w:displayText="2019 - 2020" w:value="2019 - 2020"/>
                </w:dropDownList>
              </w:sdtPr>
              <w:sdtEndPr/>
              <w:sdtContent>
                <w:r w:rsidR="00BA1AA0" w:rsidRPr="00BA1AA0">
                  <w:rPr>
                    <w:rFonts w:ascii="Arial" w:eastAsia="Times New Roman" w:hAnsi="Arial" w:cs="Arial"/>
                    <w:b/>
                  </w:rPr>
                  <w:t>2018 - 2019</w:t>
                </w:r>
              </w:sdtContent>
            </w:sdt>
            <w:r w:rsidR="00BA1AA0" w:rsidRPr="00BA1AA0">
              <w:rPr>
                <w:rFonts w:ascii="Arial" w:eastAsia="Times New Roman" w:hAnsi="Arial" w:cs="Arial"/>
                <w:b/>
              </w:rPr>
              <w:tab/>
            </w:r>
          </w:p>
          <w:p w:rsidR="00BA1AA0" w:rsidRPr="00BA1AA0" w:rsidRDefault="00BA1AA0" w:rsidP="00BA1AA0">
            <w:pPr>
              <w:tabs>
                <w:tab w:val="left" w:pos="2338"/>
              </w:tabs>
              <w:ind w:left="288"/>
              <w:rPr>
                <w:rFonts w:ascii="Arial" w:eastAsia="Times New Roman" w:hAnsi="Arial" w:cs="Arial"/>
                <w:b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Grant Type</w:t>
            </w:r>
          </w:p>
        </w:tc>
        <w:tc>
          <w:tcPr>
            <w:tcW w:w="3503" w:type="pct"/>
          </w:tcPr>
          <w:p w:rsidR="00BA1AA0" w:rsidRPr="00BA1AA0" w:rsidRDefault="00BA1AA0" w:rsidP="00BA1AA0">
            <w:pPr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eastAsia="Times New Roman" w:hAnsi="Arial" w:cs="Arial"/>
                <w:b/>
              </w:rPr>
              <w:t xml:space="preserve">     </w:t>
            </w:r>
            <w:sdt>
              <w:sdtPr>
                <w:rPr>
                  <w:rFonts w:ascii="Arial" w:eastAsia="Times New Roman" w:hAnsi="Arial" w:cs="Arial"/>
                  <w:b/>
                </w:rPr>
                <w:id w:val="-85473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1AA0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Pr="00BA1AA0">
              <w:rPr>
                <w:rFonts w:ascii="Arial" w:eastAsia="Times New Roman" w:hAnsi="Arial" w:cs="Arial"/>
                <w:b/>
              </w:rPr>
              <w:t xml:space="preserve">HBCU       </w:t>
            </w:r>
            <w:sdt>
              <w:sdtPr>
                <w:rPr>
                  <w:rFonts w:ascii="Arial" w:eastAsia="Times New Roman" w:hAnsi="Arial" w:cs="Arial"/>
                  <w:b/>
                </w:rPr>
                <w:id w:val="-14407576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1AA0">
                  <w:rPr>
                    <w:rFonts w:ascii="MS Gothic" w:eastAsia="MS Gothic" w:hAnsi="MS Gothic" w:cs="Arial" w:hint="eastAsia"/>
                    <w:b/>
                  </w:rPr>
                  <w:t>☒</w:t>
                </w:r>
              </w:sdtContent>
            </w:sdt>
            <w:r w:rsidRPr="00BA1AA0">
              <w:rPr>
                <w:rFonts w:ascii="Arial" w:eastAsia="Times New Roman" w:hAnsi="Arial" w:cs="Arial"/>
                <w:b/>
              </w:rPr>
              <w:t xml:space="preserve">SAFRA        </w:t>
            </w:r>
            <w:sdt>
              <w:sdtPr>
                <w:rPr>
                  <w:rFonts w:ascii="Arial" w:eastAsia="Times New Roman" w:hAnsi="Arial" w:cs="Arial"/>
                  <w:b/>
                </w:rPr>
                <w:id w:val="-216282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A1AA0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Pr="00BA1AA0">
              <w:rPr>
                <w:rFonts w:ascii="Arial" w:eastAsia="Times New Roman" w:hAnsi="Arial" w:cs="Arial"/>
                <w:b/>
              </w:rPr>
              <w:t>MASTERS</w:t>
            </w:r>
          </w:p>
          <w:p w:rsidR="00BA1AA0" w:rsidRPr="00BA1AA0" w:rsidRDefault="00BA1AA0" w:rsidP="00BA1AA0">
            <w:pPr>
              <w:rPr>
                <w:rFonts w:ascii="Arial" w:eastAsia="Times New Roman" w:hAnsi="Arial" w:cs="Arial"/>
                <w:b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Grant Status</w:t>
            </w:r>
          </w:p>
        </w:tc>
        <w:tc>
          <w:tcPr>
            <w:tcW w:w="3503" w:type="pct"/>
          </w:tcPr>
          <w:p w:rsidR="00BA1AA0" w:rsidRPr="00BA1AA0" w:rsidRDefault="00C76711" w:rsidP="00BA1AA0">
            <w:pPr>
              <w:rPr>
                <w:rFonts w:ascii="Arial" w:eastAsia="Times New Roman" w:hAnsi="Arial" w:cs="Arial"/>
                <w:b/>
              </w:rPr>
            </w:pPr>
            <w:sdt>
              <w:sdtPr>
                <w:rPr>
                  <w:rFonts w:ascii="Arial" w:eastAsia="Times New Roman" w:hAnsi="Arial" w:cs="Arial"/>
                  <w:b/>
                </w:rPr>
                <w:id w:val="74237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AA0" w:rsidRPr="00BA1AA0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BA1AA0" w:rsidRPr="00BA1AA0">
              <w:rPr>
                <w:rFonts w:ascii="Arial" w:eastAsia="Times New Roman" w:hAnsi="Arial" w:cs="Arial"/>
                <w:b/>
              </w:rPr>
              <w:t xml:space="preserve">NEW  </w:t>
            </w:r>
            <w:sdt>
              <w:sdtPr>
                <w:rPr>
                  <w:rFonts w:ascii="Arial" w:eastAsia="Times New Roman" w:hAnsi="Arial" w:cs="Arial"/>
                  <w:b/>
                </w:rPr>
                <w:id w:val="1559743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AA0" w:rsidRPr="00BA1AA0">
                  <w:rPr>
                    <w:rFonts w:ascii="MS Gothic" w:eastAsia="MS Gothic" w:hAnsi="MS Gothic" w:cs="Arial" w:hint="eastAsia"/>
                    <w:b/>
                  </w:rPr>
                  <w:t>☒</w:t>
                </w:r>
              </w:sdtContent>
            </w:sdt>
            <w:r w:rsidR="00BA1AA0" w:rsidRPr="00BA1AA0">
              <w:rPr>
                <w:rFonts w:ascii="Arial" w:eastAsia="Times New Roman" w:hAnsi="Arial" w:cs="Arial"/>
                <w:b/>
              </w:rPr>
              <w:t xml:space="preserve">CONTINUATION   </w:t>
            </w:r>
            <w:sdt>
              <w:sdtPr>
                <w:rPr>
                  <w:rFonts w:ascii="Arial" w:eastAsia="Times New Roman" w:hAnsi="Arial" w:cs="Arial"/>
                  <w:b/>
                </w:rPr>
                <w:id w:val="-25073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AA0" w:rsidRPr="00BA1AA0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BA1AA0" w:rsidRPr="00BA1AA0">
              <w:rPr>
                <w:rFonts w:ascii="Arial" w:eastAsia="Times New Roman" w:hAnsi="Arial" w:cs="Arial"/>
                <w:b/>
              </w:rPr>
              <w:t xml:space="preserve">CARRYOVER   </w:t>
            </w:r>
            <w:sdt>
              <w:sdtPr>
                <w:rPr>
                  <w:rFonts w:ascii="Arial" w:eastAsia="Times New Roman" w:hAnsi="Arial" w:cs="Arial"/>
                  <w:b/>
                </w:rPr>
                <w:id w:val="-151830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AA0" w:rsidRPr="00BA1AA0">
                  <w:rPr>
                    <w:rFonts w:ascii="MS Gothic" w:eastAsia="MS Gothic" w:hAnsi="MS Gothic" w:cs="MS Gothic" w:hint="eastAsia"/>
                    <w:b/>
                  </w:rPr>
                  <w:t>☐</w:t>
                </w:r>
              </w:sdtContent>
            </w:sdt>
            <w:r w:rsidR="00BA1AA0" w:rsidRPr="00BA1AA0">
              <w:rPr>
                <w:rFonts w:ascii="Arial" w:eastAsia="Times New Roman" w:hAnsi="Arial" w:cs="Arial"/>
                <w:b/>
              </w:rPr>
              <w:t>OTHER</w:t>
            </w:r>
          </w:p>
          <w:p w:rsidR="00BA1AA0" w:rsidRPr="00BA1AA0" w:rsidRDefault="00BA1AA0" w:rsidP="00BA1AA0">
            <w:pPr>
              <w:rPr>
                <w:rFonts w:ascii="Arial" w:eastAsia="Times New Roman" w:hAnsi="Arial" w:cs="Arial"/>
                <w:b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Activity Title</w:t>
            </w:r>
          </w:p>
        </w:tc>
        <w:tc>
          <w:tcPr>
            <w:tcW w:w="3503" w:type="pct"/>
          </w:tcPr>
          <w:p w:rsidR="00BA1AA0" w:rsidRDefault="00C12512" w:rsidP="00BA1AA0">
            <w:pPr>
              <w:ind w:left="288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 </w:t>
            </w:r>
          </w:p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Activity Number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3744BA" w:rsidRDefault="00BA1AA0" w:rsidP="00BA1AA0">
            <w:pPr>
              <w:ind w:left="144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3744BA">
              <w:rPr>
                <w:rFonts w:ascii="Arial" w:hAnsi="Arial" w:cs="Arial"/>
                <w:b/>
                <w:sz w:val="22"/>
                <w:szCs w:val="22"/>
              </w:rPr>
              <w:t>Budget Funding Code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Organization Code</w:t>
            </w:r>
          </w:p>
        </w:tc>
        <w:tc>
          <w:tcPr>
            <w:tcW w:w="3503" w:type="pct"/>
          </w:tcPr>
          <w:p w:rsidR="00BA1AA0" w:rsidRPr="00BA1AA0" w:rsidRDefault="00BA1AA0" w:rsidP="00BA1AA0">
            <w:pPr>
              <w:ind w:left="288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eastAsia="Times New Roman" w:hAnsi="Arial" w:cs="Arial"/>
                <w:b/>
              </w:rPr>
              <w:t>1005</w:t>
            </w:r>
          </w:p>
        </w:tc>
      </w:tr>
      <w:tr w:rsidR="00BA1AA0" w:rsidRPr="00E025ED" w:rsidTr="00BA1AA0">
        <w:trPr>
          <w:trHeight w:val="144"/>
        </w:trPr>
        <w:tc>
          <w:tcPr>
            <w:tcW w:w="5000" w:type="pct"/>
            <w:gridSpan w:val="2"/>
          </w:tcPr>
          <w:p w:rsidR="00BA1AA0" w:rsidRPr="00BA1AA0" w:rsidRDefault="00BA1AA0" w:rsidP="00BA1AA0">
            <w:pPr>
              <w:rPr>
                <w:rFonts w:ascii="Arial" w:eastAsia="Times New Roman" w:hAnsi="Arial" w:cs="Arial"/>
                <w:b/>
                <w:sz w:val="6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5000" w:type="pct"/>
            <w:gridSpan w:val="2"/>
          </w:tcPr>
          <w:p w:rsidR="00BA1AA0" w:rsidRDefault="00BA1AA0" w:rsidP="00BA1AA0">
            <w:pPr>
              <w:ind w:left="144"/>
              <w:rPr>
                <w:rFonts w:ascii="Arial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Activity Director’s</w:t>
            </w:r>
          </w:p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  <w:bookmarkStart w:id="0" w:name="_GoBack"/>
            <w:bookmarkEnd w:id="0"/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Cell Number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Office Email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Office Address</w:t>
            </w:r>
          </w:p>
        </w:tc>
        <w:tc>
          <w:tcPr>
            <w:tcW w:w="3503" w:type="pct"/>
          </w:tcPr>
          <w:p w:rsidR="00BA1AA0" w:rsidRDefault="00BA1AA0" w:rsidP="00C12512">
            <w:pPr>
              <w:ind w:left="288"/>
              <w:rPr>
                <w:rFonts w:ascii="Arial" w:eastAsia="Times New Roman" w:hAnsi="Arial" w:cs="Arial"/>
              </w:rPr>
            </w:pPr>
          </w:p>
          <w:p w:rsidR="00C12512" w:rsidRPr="00FC4F5C" w:rsidRDefault="00C12512" w:rsidP="00C12512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pStyle w:val="NormalWeb"/>
              <w:widowControl w:val="0"/>
              <w:spacing w:before="0" w:beforeAutospacing="0" w:after="0" w:afterAutospacing="0"/>
              <w:ind w:left="720" w:right="162"/>
              <w:rPr>
                <w:rFonts w:ascii="Arial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 xml:space="preserve">Date of Birth </w:t>
            </w:r>
          </w:p>
          <w:p w:rsidR="00BA1AA0" w:rsidRPr="00BA1AA0" w:rsidRDefault="00BA1AA0" w:rsidP="00BA1AA0">
            <w:pPr>
              <w:ind w:left="720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(mm/</w:t>
            </w:r>
            <w:proofErr w:type="spellStart"/>
            <w:r w:rsidRPr="00BA1AA0">
              <w:rPr>
                <w:rFonts w:ascii="Arial" w:hAnsi="Arial" w:cs="Arial"/>
                <w:b/>
              </w:rPr>
              <w:t>dd</w:t>
            </w:r>
            <w:proofErr w:type="spellEnd"/>
            <w:r w:rsidRPr="00BA1AA0">
              <w:rPr>
                <w:rFonts w:ascii="Arial" w:hAnsi="Arial" w:cs="Arial"/>
                <w:b/>
              </w:rPr>
              <w:t>)</w:t>
            </w:r>
          </w:p>
        </w:tc>
        <w:sdt>
          <w:sdtPr>
            <w:rPr>
              <w:rFonts w:ascii="Arial" w:eastAsia="Times New Roman" w:hAnsi="Arial" w:cs="Arial"/>
              <w:b/>
            </w:rPr>
            <w:id w:val="110022764"/>
            <w:date w:fullDate="2018-12-18T00:00:00Z">
              <w:dateFormat w:val="MMMM 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503" w:type="pct"/>
              </w:tcPr>
              <w:p w:rsidR="00BA1AA0" w:rsidRPr="00FC4F5C" w:rsidRDefault="00BA1AA0" w:rsidP="00BA1AA0">
                <w:pPr>
                  <w:ind w:left="288"/>
                  <w:rPr>
                    <w:rFonts w:ascii="Arial" w:eastAsia="Times New Roman" w:hAnsi="Arial" w:cs="Arial"/>
                  </w:rPr>
                </w:pPr>
                <w:r w:rsidRPr="00BA1AA0">
                  <w:rPr>
                    <w:rFonts w:ascii="Arial" w:eastAsia="Times New Roman" w:hAnsi="Arial" w:cs="Arial"/>
                    <w:b/>
                  </w:rPr>
                  <w:t>December 18</w:t>
                </w:r>
              </w:p>
            </w:tc>
          </w:sdtContent>
        </w:sdt>
      </w:tr>
      <w:tr w:rsidR="00BA1AA0" w:rsidRPr="003743D0" w:rsidTr="00BA1AA0">
        <w:trPr>
          <w:trHeight w:val="144"/>
        </w:trPr>
        <w:tc>
          <w:tcPr>
            <w:tcW w:w="5000" w:type="pct"/>
            <w:gridSpan w:val="2"/>
          </w:tcPr>
          <w:p w:rsidR="00BA1AA0" w:rsidRPr="00BA1AA0" w:rsidRDefault="00BA1AA0" w:rsidP="00BA1AA0">
            <w:pPr>
              <w:ind w:left="144"/>
              <w:rPr>
                <w:rFonts w:ascii="Arial" w:hAnsi="Arial" w:cs="Arial"/>
                <w:b/>
                <w:sz w:val="6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5000" w:type="pct"/>
            <w:gridSpan w:val="2"/>
          </w:tcPr>
          <w:p w:rsidR="00BA1AA0" w:rsidRDefault="00BA1AA0" w:rsidP="00BA1AA0">
            <w:pPr>
              <w:ind w:left="144"/>
              <w:rPr>
                <w:rFonts w:ascii="Arial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Activity Director’s Support Staff</w:t>
            </w:r>
          </w:p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Office Phone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eastAsia="Times New Roman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Office Email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605780" w:rsidTr="00BA1AA0">
        <w:trPr>
          <w:trHeight w:val="144"/>
        </w:trPr>
        <w:tc>
          <w:tcPr>
            <w:tcW w:w="5000" w:type="pct"/>
            <w:gridSpan w:val="2"/>
          </w:tcPr>
          <w:p w:rsidR="00BA1AA0" w:rsidRPr="00FC4F5C" w:rsidRDefault="00BA1AA0" w:rsidP="00BA1AA0">
            <w:pPr>
              <w:rPr>
                <w:rFonts w:ascii="Arial" w:eastAsia="Times New Roman" w:hAnsi="Arial" w:cs="Arial"/>
                <w:sz w:val="6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5000" w:type="pct"/>
            <w:gridSpan w:val="2"/>
          </w:tcPr>
          <w:p w:rsidR="00BA1AA0" w:rsidRDefault="00BA1AA0" w:rsidP="00BA1AA0">
            <w:pPr>
              <w:ind w:left="144"/>
              <w:rPr>
                <w:rFonts w:ascii="Arial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Inventory Specialist</w:t>
            </w:r>
          </w:p>
          <w:p w:rsidR="00BA1AA0" w:rsidRPr="00BA1AA0" w:rsidRDefault="00BA1AA0" w:rsidP="00BA1AA0">
            <w:pPr>
              <w:ind w:left="144"/>
              <w:rPr>
                <w:rFonts w:ascii="Arial" w:eastAsia="Times New Roman" w:hAnsi="Arial" w:cs="Arial"/>
                <w:b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Office Phone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  <w:tr w:rsidR="00BA1AA0" w:rsidRPr="00E025ED" w:rsidTr="00BA1AA0">
        <w:trPr>
          <w:trHeight w:val="360"/>
        </w:trPr>
        <w:tc>
          <w:tcPr>
            <w:tcW w:w="1497" w:type="pct"/>
          </w:tcPr>
          <w:p w:rsidR="00BA1AA0" w:rsidRPr="00BA1AA0" w:rsidRDefault="00BA1AA0" w:rsidP="00BA1AA0">
            <w:pPr>
              <w:ind w:left="720"/>
              <w:rPr>
                <w:rFonts w:ascii="Arial" w:hAnsi="Arial" w:cs="Arial"/>
                <w:b/>
              </w:rPr>
            </w:pPr>
            <w:r w:rsidRPr="00BA1AA0">
              <w:rPr>
                <w:rFonts w:ascii="Arial" w:hAnsi="Arial" w:cs="Arial"/>
                <w:b/>
              </w:rPr>
              <w:t>Office Email</w:t>
            </w:r>
          </w:p>
        </w:tc>
        <w:tc>
          <w:tcPr>
            <w:tcW w:w="3503" w:type="pct"/>
          </w:tcPr>
          <w:p w:rsidR="00BA1AA0" w:rsidRPr="00FC4F5C" w:rsidRDefault="00BA1AA0" w:rsidP="00BA1AA0">
            <w:pPr>
              <w:ind w:left="288"/>
              <w:rPr>
                <w:rFonts w:ascii="Arial" w:eastAsia="Times New Roman" w:hAnsi="Arial" w:cs="Arial"/>
              </w:rPr>
            </w:pPr>
          </w:p>
        </w:tc>
      </w:tr>
    </w:tbl>
    <w:p w:rsidR="00112B4F" w:rsidRDefault="00112B4F" w:rsidP="00BA1AA0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:rsidR="00BA1AA0" w:rsidRDefault="00BA1AA0" w:rsidP="00BA1AA0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:rsidR="00BA1AA0" w:rsidRPr="00FC4F5C" w:rsidRDefault="00BA1AA0" w:rsidP="00BA1AA0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BHH: 09/15/2018</w:t>
      </w:r>
    </w:p>
    <w:sectPr w:rsidR="00BA1AA0" w:rsidRPr="00FC4F5C" w:rsidSect="00C719F3">
      <w:headerReference w:type="default" r:id="rId8"/>
      <w:pgSz w:w="12240" w:h="15840"/>
      <w:pgMar w:top="108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6711" w:rsidRDefault="00C76711" w:rsidP="00BA1AA0">
      <w:r>
        <w:separator/>
      </w:r>
    </w:p>
  </w:endnote>
  <w:endnote w:type="continuationSeparator" w:id="0">
    <w:p w:rsidR="00C76711" w:rsidRDefault="00C76711" w:rsidP="00BA1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6711" w:rsidRDefault="00C76711" w:rsidP="00BA1AA0">
      <w:r>
        <w:separator/>
      </w:r>
    </w:p>
  </w:footnote>
  <w:footnote w:type="continuationSeparator" w:id="0">
    <w:p w:rsidR="00C76711" w:rsidRDefault="00C76711" w:rsidP="00BA1A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AA0" w:rsidRDefault="00BA1AA0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AB251D1" wp14:editId="45F97CD1">
          <wp:simplePos x="0" y="0"/>
          <wp:positionH relativeFrom="margin">
            <wp:posOffset>5818505</wp:posOffset>
          </wp:positionH>
          <wp:positionV relativeFrom="margin">
            <wp:posOffset>-662305</wp:posOffset>
          </wp:positionV>
          <wp:extent cx="866775" cy="807085"/>
          <wp:effectExtent l="0" t="0" r="9525" b="0"/>
          <wp:wrapSquare wrapText="bothSides"/>
          <wp:docPr id="3" name="Picture 3" descr="cid:image001.jpg@01D336E0.B7207C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cid:image001.jpg@01D336E0.B7207C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807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43DE993" wp14:editId="76366A37">
          <wp:simplePos x="0" y="0"/>
          <wp:positionH relativeFrom="margin">
            <wp:posOffset>-594360</wp:posOffset>
          </wp:positionH>
          <wp:positionV relativeFrom="margin">
            <wp:posOffset>-662305</wp:posOffset>
          </wp:positionV>
          <wp:extent cx="1013460" cy="80708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SU LOGO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460" cy="807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zY1MLM0NjY0N7RQ0lEKTi0uzszPAykwqQUA0zOzCywAAAA="/>
  </w:docVars>
  <w:rsids>
    <w:rsidRoot w:val="00926CA4"/>
    <w:rsid w:val="00007F27"/>
    <w:rsid w:val="000366DB"/>
    <w:rsid w:val="00074A5D"/>
    <w:rsid w:val="000808F3"/>
    <w:rsid w:val="0008217A"/>
    <w:rsid w:val="000F70D3"/>
    <w:rsid w:val="00112B4F"/>
    <w:rsid w:val="00123142"/>
    <w:rsid w:val="00187F25"/>
    <w:rsid w:val="001D158C"/>
    <w:rsid w:val="001D7094"/>
    <w:rsid w:val="001F2A3E"/>
    <w:rsid w:val="00206F5B"/>
    <w:rsid w:val="00215A98"/>
    <w:rsid w:val="00233802"/>
    <w:rsid w:val="00251BDB"/>
    <w:rsid w:val="00286D28"/>
    <w:rsid w:val="0029192D"/>
    <w:rsid w:val="002E1114"/>
    <w:rsid w:val="002E5B1A"/>
    <w:rsid w:val="002F0802"/>
    <w:rsid w:val="00323EEB"/>
    <w:rsid w:val="003743D0"/>
    <w:rsid w:val="003744BA"/>
    <w:rsid w:val="0039458F"/>
    <w:rsid w:val="003C417E"/>
    <w:rsid w:val="003F6432"/>
    <w:rsid w:val="004753C4"/>
    <w:rsid w:val="00484A46"/>
    <w:rsid w:val="004A03C8"/>
    <w:rsid w:val="004B5E84"/>
    <w:rsid w:val="004D00F5"/>
    <w:rsid w:val="004E4A30"/>
    <w:rsid w:val="00503869"/>
    <w:rsid w:val="00534213"/>
    <w:rsid w:val="00555713"/>
    <w:rsid w:val="005E4D03"/>
    <w:rsid w:val="00605780"/>
    <w:rsid w:val="006830F4"/>
    <w:rsid w:val="006A3568"/>
    <w:rsid w:val="006F26A5"/>
    <w:rsid w:val="007104C5"/>
    <w:rsid w:val="00721D5F"/>
    <w:rsid w:val="007312DC"/>
    <w:rsid w:val="007558F9"/>
    <w:rsid w:val="007878F4"/>
    <w:rsid w:val="007A7A05"/>
    <w:rsid w:val="007B024F"/>
    <w:rsid w:val="00817ACF"/>
    <w:rsid w:val="0082035D"/>
    <w:rsid w:val="0082166E"/>
    <w:rsid w:val="008757EC"/>
    <w:rsid w:val="008905E8"/>
    <w:rsid w:val="00894FA6"/>
    <w:rsid w:val="008A14EC"/>
    <w:rsid w:val="008C1A3D"/>
    <w:rsid w:val="008D204B"/>
    <w:rsid w:val="008F2F8A"/>
    <w:rsid w:val="00911120"/>
    <w:rsid w:val="00926CA4"/>
    <w:rsid w:val="0097159E"/>
    <w:rsid w:val="009A560B"/>
    <w:rsid w:val="009C3BCB"/>
    <w:rsid w:val="00A207CE"/>
    <w:rsid w:val="00A536C5"/>
    <w:rsid w:val="00A62C88"/>
    <w:rsid w:val="00AD1F0C"/>
    <w:rsid w:val="00AE06D0"/>
    <w:rsid w:val="00B44F00"/>
    <w:rsid w:val="00B502E9"/>
    <w:rsid w:val="00B83ABF"/>
    <w:rsid w:val="00B90575"/>
    <w:rsid w:val="00B9714F"/>
    <w:rsid w:val="00BA1AA0"/>
    <w:rsid w:val="00BB54F9"/>
    <w:rsid w:val="00BF0810"/>
    <w:rsid w:val="00BF36D3"/>
    <w:rsid w:val="00C040B7"/>
    <w:rsid w:val="00C12512"/>
    <w:rsid w:val="00C31C7A"/>
    <w:rsid w:val="00C4030B"/>
    <w:rsid w:val="00C55306"/>
    <w:rsid w:val="00C649DA"/>
    <w:rsid w:val="00C719F3"/>
    <w:rsid w:val="00C76711"/>
    <w:rsid w:val="00C77B00"/>
    <w:rsid w:val="00C90ABC"/>
    <w:rsid w:val="00CC23B6"/>
    <w:rsid w:val="00CD46CD"/>
    <w:rsid w:val="00CE5508"/>
    <w:rsid w:val="00CF2AE6"/>
    <w:rsid w:val="00D1092C"/>
    <w:rsid w:val="00D14DDC"/>
    <w:rsid w:val="00D24114"/>
    <w:rsid w:val="00D86A79"/>
    <w:rsid w:val="00E025ED"/>
    <w:rsid w:val="00E25625"/>
    <w:rsid w:val="00E65850"/>
    <w:rsid w:val="00E961AE"/>
    <w:rsid w:val="00EC0CFB"/>
    <w:rsid w:val="00EC15EE"/>
    <w:rsid w:val="00EE5725"/>
    <w:rsid w:val="00F22FA5"/>
    <w:rsid w:val="00F66785"/>
    <w:rsid w:val="00F6681D"/>
    <w:rsid w:val="00F83ECF"/>
    <w:rsid w:val="00FA4F33"/>
    <w:rsid w:val="00FB69F3"/>
    <w:rsid w:val="00FC4F5C"/>
    <w:rsid w:val="00FF05A7"/>
    <w:rsid w:val="00FF6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114"/>
    <w:rPr>
      <w:rFonts w:eastAsiaTheme="minorEastAs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1114"/>
    <w:rPr>
      <w:color w:val="9933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1114"/>
    <w:rPr>
      <w:color w:val="666600"/>
      <w:u w:val="single"/>
    </w:rPr>
  </w:style>
  <w:style w:type="paragraph" w:styleId="NormalWeb">
    <w:name w:val="Normal (Web)"/>
    <w:basedOn w:val="Normal"/>
    <w:uiPriority w:val="99"/>
    <w:unhideWhenUsed/>
    <w:rsid w:val="002E111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2E111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6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60B"/>
    <w:rPr>
      <w:rFonts w:ascii="Tahoma" w:eastAsiaTheme="minorEastAsia" w:hAnsi="Tahoma" w:cs="Tahoma"/>
      <w:color w:val="000000"/>
      <w:sz w:val="16"/>
      <w:szCs w:val="16"/>
    </w:rPr>
  </w:style>
  <w:style w:type="character" w:customStyle="1" w:styleId="Style1">
    <w:name w:val="Style1"/>
    <w:basedOn w:val="DefaultParagraphFont"/>
    <w:uiPriority w:val="1"/>
    <w:rsid w:val="00EE5725"/>
    <w:rPr>
      <w:rFonts w:ascii="Arial" w:hAnsi="Arial"/>
      <w:sz w:val="24"/>
    </w:rPr>
  </w:style>
  <w:style w:type="character" w:customStyle="1" w:styleId="Style2">
    <w:name w:val="Style2"/>
    <w:basedOn w:val="DefaultParagraphFont"/>
    <w:uiPriority w:val="1"/>
    <w:rsid w:val="00EE5725"/>
    <w:rPr>
      <w:rFonts w:ascii="Book Antiqua" w:hAnsi="Book Antiqua"/>
      <w:sz w:val="24"/>
    </w:rPr>
  </w:style>
  <w:style w:type="character" w:styleId="PlaceholderText">
    <w:name w:val="Placeholder Text"/>
    <w:basedOn w:val="DefaultParagraphFont"/>
    <w:uiPriority w:val="99"/>
    <w:semiHidden/>
    <w:rsid w:val="000366DB"/>
    <w:rPr>
      <w:color w:val="808080"/>
    </w:rPr>
  </w:style>
  <w:style w:type="table" w:styleId="LightShading-Accent5">
    <w:name w:val="Light Shading Accent 5"/>
    <w:basedOn w:val="TableNormal"/>
    <w:uiPriority w:val="60"/>
    <w:rsid w:val="00C649DA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ableGrid">
    <w:name w:val="Table Grid"/>
    <w:basedOn w:val="TableNormal"/>
    <w:uiPriority w:val="59"/>
    <w:rsid w:val="007A7A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C15E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EC15EE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C15EE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C55306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FFE79B"/>
      </w:tcPr>
    </w:tblStylePr>
  </w:style>
  <w:style w:type="table" w:styleId="LightShading-Accent4">
    <w:name w:val="Light Shading Accent 4"/>
    <w:basedOn w:val="TableNormal"/>
    <w:uiPriority w:val="60"/>
    <w:rsid w:val="00EC15EE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DarkList-Accent6">
    <w:name w:val="Dark List Accent 6"/>
    <w:basedOn w:val="TableNormal"/>
    <w:uiPriority w:val="70"/>
    <w:rsid w:val="00EC15EE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Header">
    <w:name w:val="header"/>
    <w:basedOn w:val="Normal"/>
    <w:link w:val="HeaderChar"/>
    <w:uiPriority w:val="99"/>
    <w:unhideWhenUsed/>
    <w:rsid w:val="00BA1A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AA0"/>
    <w:rPr>
      <w:rFonts w:eastAsiaTheme="minorEastAsi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1A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AA0"/>
    <w:rPr>
      <w:rFonts w:eastAsiaTheme="minorEastAsia"/>
      <w:color w:val="000000"/>
      <w:sz w:val="24"/>
      <w:szCs w:val="24"/>
    </w:rPr>
  </w:style>
  <w:style w:type="table" w:styleId="LightList">
    <w:name w:val="Light List"/>
    <w:basedOn w:val="TableNormal"/>
    <w:uiPriority w:val="61"/>
    <w:rsid w:val="00BA1AA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114"/>
    <w:rPr>
      <w:rFonts w:eastAsiaTheme="minorEastAsia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1114"/>
    <w:rPr>
      <w:color w:val="9933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1114"/>
    <w:rPr>
      <w:color w:val="666600"/>
      <w:u w:val="single"/>
    </w:rPr>
  </w:style>
  <w:style w:type="paragraph" w:styleId="NormalWeb">
    <w:name w:val="Normal (Web)"/>
    <w:basedOn w:val="Normal"/>
    <w:uiPriority w:val="99"/>
    <w:unhideWhenUsed/>
    <w:rsid w:val="002E111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2E111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56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60B"/>
    <w:rPr>
      <w:rFonts w:ascii="Tahoma" w:eastAsiaTheme="minorEastAsia" w:hAnsi="Tahoma" w:cs="Tahoma"/>
      <w:color w:val="000000"/>
      <w:sz w:val="16"/>
      <w:szCs w:val="16"/>
    </w:rPr>
  </w:style>
  <w:style w:type="character" w:customStyle="1" w:styleId="Style1">
    <w:name w:val="Style1"/>
    <w:basedOn w:val="DefaultParagraphFont"/>
    <w:uiPriority w:val="1"/>
    <w:rsid w:val="00EE5725"/>
    <w:rPr>
      <w:rFonts w:ascii="Arial" w:hAnsi="Arial"/>
      <w:sz w:val="24"/>
    </w:rPr>
  </w:style>
  <w:style w:type="character" w:customStyle="1" w:styleId="Style2">
    <w:name w:val="Style2"/>
    <w:basedOn w:val="DefaultParagraphFont"/>
    <w:uiPriority w:val="1"/>
    <w:rsid w:val="00EE5725"/>
    <w:rPr>
      <w:rFonts w:ascii="Book Antiqua" w:hAnsi="Book Antiqua"/>
      <w:sz w:val="24"/>
    </w:rPr>
  </w:style>
  <w:style w:type="character" w:styleId="PlaceholderText">
    <w:name w:val="Placeholder Text"/>
    <w:basedOn w:val="DefaultParagraphFont"/>
    <w:uiPriority w:val="99"/>
    <w:semiHidden/>
    <w:rsid w:val="000366DB"/>
    <w:rPr>
      <w:color w:val="808080"/>
    </w:rPr>
  </w:style>
  <w:style w:type="table" w:styleId="LightShading-Accent5">
    <w:name w:val="Light Shading Accent 5"/>
    <w:basedOn w:val="TableNormal"/>
    <w:uiPriority w:val="60"/>
    <w:rsid w:val="00C649DA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ableGrid">
    <w:name w:val="Table Grid"/>
    <w:basedOn w:val="TableNormal"/>
    <w:uiPriority w:val="59"/>
    <w:rsid w:val="007A7A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C15E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EC15EE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C15EE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C55306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FFE79B"/>
      </w:tcPr>
    </w:tblStylePr>
  </w:style>
  <w:style w:type="table" w:styleId="LightShading-Accent4">
    <w:name w:val="Light Shading Accent 4"/>
    <w:basedOn w:val="TableNormal"/>
    <w:uiPriority w:val="60"/>
    <w:rsid w:val="00EC15EE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DarkList-Accent6">
    <w:name w:val="Dark List Accent 6"/>
    <w:basedOn w:val="TableNormal"/>
    <w:uiPriority w:val="70"/>
    <w:rsid w:val="00EC15EE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Header">
    <w:name w:val="header"/>
    <w:basedOn w:val="Normal"/>
    <w:link w:val="HeaderChar"/>
    <w:uiPriority w:val="99"/>
    <w:unhideWhenUsed/>
    <w:rsid w:val="00BA1A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AA0"/>
    <w:rPr>
      <w:rFonts w:eastAsiaTheme="minorEastAsi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A1A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AA0"/>
    <w:rPr>
      <w:rFonts w:eastAsiaTheme="minorEastAsia"/>
      <w:color w:val="000000"/>
      <w:sz w:val="24"/>
      <w:szCs w:val="24"/>
    </w:rPr>
  </w:style>
  <w:style w:type="table" w:styleId="LightList">
    <w:name w:val="Light List"/>
    <w:basedOn w:val="TableNormal"/>
    <w:uiPriority w:val="61"/>
    <w:rsid w:val="00BA1AA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08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cid:image001.jpg@01D336E0.B7207C10" TargetMode="External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0A3F3354BA1435DB706A2ED53517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B3F81-C21B-4921-8E43-6A2E517A158A}"/>
      </w:docPartPr>
      <w:docPartBody>
        <w:p w:rsidR="0070632D" w:rsidRDefault="00DE7E26" w:rsidP="00DE7E26">
          <w:pPr>
            <w:pStyle w:val="30A3F3354BA1435DB706A2ED535171D3"/>
          </w:pPr>
          <w:r w:rsidRPr="004660F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01037"/>
    <w:rsid w:val="002406EE"/>
    <w:rsid w:val="003131EE"/>
    <w:rsid w:val="006727FD"/>
    <w:rsid w:val="0070632D"/>
    <w:rsid w:val="007E2333"/>
    <w:rsid w:val="00853D34"/>
    <w:rsid w:val="00A0240D"/>
    <w:rsid w:val="00A07B5A"/>
    <w:rsid w:val="00B01037"/>
    <w:rsid w:val="00DE7E26"/>
    <w:rsid w:val="00EA48B1"/>
    <w:rsid w:val="00F36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7E26"/>
    <w:rPr>
      <w:color w:val="808080"/>
    </w:rPr>
  </w:style>
  <w:style w:type="paragraph" w:customStyle="1" w:styleId="70644D9C1C02492BA8164C9C872E47F6">
    <w:name w:val="70644D9C1C02492BA8164C9C872E47F6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70644D9C1C02492BA8164C9C872E47F61">
    <w:name w:val="70644D9C1C02492BA8164C9C872E47F61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90C98E755EB4B73BE9757302A57968D">
    <w:name w:val="190C98E755EB4B73BE9757302A57968D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70644D9C1C02492BA8164C9C872E47F62">
    <w:name w:val="70644D9C1C02492BA8164C9C872E47F62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A5655AD254E84CD085CD3D618E11828D">
    <w:name w:val="A5655AD254E84CD085CD3D618E11828D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A5655AD254E84CD085CD3D618E11828D1">
    <w:name w:val="A5655AD254E84CD085CD3D618E11828D1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01927F25A1354522B0E58DFBA1043A84">
    <w:name w:val="01927F25A1354522B0E58DFBA1043A84"/>
    <w:rsid w:val="00B01037"/>
  </w:style>
  <w:style w:type="paragraph" w:customStyle="1" w:styleId="2FB140CFE57E4FCBAD668C2817CCE778">
    <w:name w:val="2FB140CFE57E4FCBAD668C2817CCE778"/>
    <w:rsid w:val="00A07B5A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1">
    <w:name w:val="2FB140CFE57E4FCBAD668C2817CCE7781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2">
    <w:name w:val="2FB140CFE57E4FCBAD668C2817CCE7782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3">
    <w:name w:val="2FB140CFE57E4FCBAD668C2817CCE7783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4">
    <w:name w:val="2FB140CFE57E4FCBAD668C2817CCE7784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5">
    <w:name w:val="2FB140CFE57E4FCBAD668C2817CCE7785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6">
    <w:name w:val="2FB140CFE57E4FCBAD668C2817CCE7786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7">
    <w:name w:val="2FB140CFE57E4FCBAD668C2817CCE7787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8">
    <w:name w:val="2FB140CFE57E4FCBAD668C2817CCE7788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9">
    <w:name w:val="2FB140CFE57E4FCBAD668C2817CCE7789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10">
    <w:name w:val="2FB140CFE57E4FCBAD668C2817CCE77810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11">
    <w:name w:val="2FB140CFE57E4FCBAD668C2817CCE77811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">
    <w:name w:val="DC34911B40D84C36BD0AAE4DA48C2A7C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1">
    <w:name w:val="DC34911B40D84C36BD0AAE4DA48C2A7C1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2">
    <w:name w:val="DC34911B40D84C36BD0AAE4DA48C2A7C2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3">
    <w:name w:val="DC34911B40D84C36BD0AAE4DA48C2A7C3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714DD69827141DDA220CFBB9B60FD3E">
    <w:name w:val="F714DD69827141DDA220CFBB9B60FD3E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4">
    <w:name w:val="DC34911B40D84C36BD0AAE4DA48C2A7C4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714DD69827141DDA220CFBB9B60FD3E1">
    <w:name w:val="F714DD69827141DDA220CFBB9B60FD3E1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5">
    <w:name w:val="DC34911B40D84C36BD0AAE4DA48C2A7C5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714DD69827141DDA220CFBB9B60FD3E2">
    <w:name w:val="F714DD69827141DDA220CFBB9B60FD3E2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6">
    <w:name w:val="DC34911B40D84C36BD0AAE4DA48C2A7C6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714DD69827141DDA220CFBB9B60FD3E3">
    <w:name w:val="F714DD69827141DDA220CFBB9B60FD3E3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FD2469D67B34DAC8B2B81FB51C3FA35">
    <w:name w:val="1FD2469D67B34DAC8B2B81FB51C3FA35"/>
    <w:rsid w:val="00DE7E26"/>
  </w:style>
  <w:style w:type="paragraph" w:customStyle="1" w:styleId="30A3F3354BA1435DB706A2ED535171D3">
    <w:name w:val="30A3F3354BA1435DB706A2ED535171D3"/>
    <w:rsid w:val="00DE7E2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7E26"/>
    <w:rPr>
      <w:color w:val="808080"/>
    </w:rPr>
  </w:style>
  <w:style w:type="paragraph" w:customStyle="1" w:styleId="70644D9C1C02492BA8164C9C872E47F6">
    <w:name w:val="70644D9C1C02492BA8164C9C872E47F6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70644D9C1C02492BA8164C9C872E47F61">
    <w:name w:val="70644D9C1C02492BA8164C9C872E47F61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90C98E755EB4B73BE9757302A57968D">
    <w:name w:val="190C98E755EB4B73BE9757302A57968D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70644D9C1C02492BA8164C9C872E47F62">
    <w:name w:val="70644D9C1C02492BA8164C9C872E47F62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A5655AD254E84CD085CD3D618E11828D">
    <w:name w:val="A5655AD254E84CD085CD3D618E11828D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A5655AD254E84CD085CD3D618E11828D1">
    <w:name w:val="A5655AD254E84CD085CD3D618E11828D1"/>
    <w:rsid w:val="00B01037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01927F25A1354522B0E58DFBA1043A84">
    <w:name w:val="01927F25A1354522B0E58DFBA1043A84"/>
    <w:rsid w:val="00B01037"/>
  </w:style>
  <w:style w:type="paragraph" w:customStyle="1" w:styleId="2FB140CFE57E4FCBAD668C2817CCE778">
    <w:name w:val="2FB140CFE57E4FCBAD668C2817CCE778"/>
    <w:rsid w:val="00A07B5A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1">
    <w:name w:val="2FB140CFE57E4FCBAD668C2817CCE7781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2">
    <w:name w:val="2FB140CFE57E4FCBAD668C2817CCE7782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3">
    <w:name w:val="2FB140CFE57E4FCBAD668C2817CCE7783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4">
    <w:name w:val="2FB140CFE57E4FCBAD668C2817CCE7784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5">
    <w:name w:val="2FB140CFE57E4FCBAD668C2817CCE7785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6">
    <w:name w:val="2FB140CFE57E4FCBAD668C2817CCE7786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7">
    <w:name w:val="2FB140CFE57E4FCBAD668C2817CCE7787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8">
    <w:name w:val="2FB140CFE57E4FCBAD668C2817CCE7788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9">
    <w:name w:val="2FB140CFE57E4FCBAD668C2817CCE7789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10">
    <w:name w:val="2FB140CFE57E4FCBAD668C2817CCE77810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2FB140CFE57E4FCBAD668C2817CCE77811">
    <w:name w:val="2FB140CFE57E4FCBAD668C2817CCE77811"/>
    <w:rsid w:val="002406E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">
    <w:name w:val="DC34911B40D84C36BD0AAE4DA48C2A7C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1">
    <w:name w:val="DC34911B40D84C36BD0AAE4DA48C2A7C1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2">
    <w:name w:val="DC34911B40D84C36BD0AAE4DA48C2A7C2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3">
    <w:name w:val="DC34911B40D84C36BD0AAE4DA48C2A7C3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714DD69827141DDA220CFBB9B60FD3E">
    <w:name w:val="F714DD69827141DDA220CFBB9B60FD3E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4">
    <w:name w:val="DC34911B40D84C36BD0AAE4DA48C2A7C4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714DD69827141DDA220CFBB9B60FD3E1">
    <w:name w:val="F714DD69827141DDA220CFBB9B60FD3E1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5">
    <w:name w:val="DC34911B40D84C36BD0AAE4DA48C2A7C5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714DD69827141DDA220CFBB9B60FD3E2">
    <w:name w:val="F714DD69827141DDA220CFBB9B60FD3E2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C34911B40D84C36BD0AAE4DA48C2A7C6">
    <w:name w:val="DC34911B40D84C36BD0AAE4DA48C2A7C6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F714DD69827141DDA220CFBB9B60FD3E3">
    <w:name w:val="F714DD69827141DDA220CFBB9B60FD3E3"/>
    <w:rsid w:val="002406EE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FD2469D67B34DAC8B2B81FB51C3FA35">
    <w:name w:val="1FD2469D67B34DAC8B2B81FB51C3FA35"/>
    <w:rsid w:val="00DE7E26"/>
  </w:style>
  <w:style w:type="paragraph" w:customStyle="1" w:styleId="30A3F3354BA1435DB706A2ED535171D3">
    <w:name w:val="30A3F3354BA1435DB706A2ED535171D3"/>
    <w:rsid w:val="00DE7E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0BB972-8676-496D-B322-A8327DBDB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s - Personnel Data Form</vt:lpstr>
    </vt:vector>
  </TitlesOfParts>
  <Company>Microsoft</Company>
  <LinksUpToDate>false</LinksUpToDate>
  <CharactersWithSpaces>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s - Personnel Data Form</dc:title>
  <dc:creator>BHH</dc:creator>
  <cp:lastModifiedBy>Beverly Hill Hercules</cp:lastModifiedBy>
  <cp:revision>2</cp:revision>
  <cp:lastPrinted>2017-10-18T16:42:00Z</cp:lastPrinted>
  <dcterms:created xsi:type="dcterms:W3CDTF">2018-10-25T00:08:00Z</dcterms:created>
  <dcterms:modified xsi:type="dcterms:W3CDTF">2018-10-25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expeditn 011</vt:lpwstr>
  </property>
</Properties>
</file>